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1E2CB6" w14:textId="77777777" w:rsidR="000C12D3" w:rsidRPr="000C12D3" w:rsidRDefault="000C12D3">
      <w:pPr>
        <w:rPr>
          <w:rFonts w:ascii="Arial" w:hAnsi="Arial" w:cs="Arial"/>
          <w:b/>
          <w:sz w:val="32"/>
          <w:szCs w:val="32"/>
          <w:lang w:val="en-US"/>
        </w:rPr>
      </w:pPr>
      <w:r w:rsidRPr="000C12D3">
        <w:rPr>
          <w:rFonts w:ascii="Arial" w:hAnsi="Arial" w:cs="Arial"/>
          <w:b/>
          <w:sz w:val="32"/>
          <w:szCs w:val="32"/>
          <w:lang w:val="en-US"/>
        </w:rPr>
        <w:t>Report of broken equipment</w:t>
      </w:r>
    </w:p>
    <w:p w14:paraId="72A642B1" w14:textId="77777777" w:rsidR="000C12D3" w:rsidRDefault="000C12D3">
      <w:pPr>
        <w:rPr>
          <w:rFonts w:ascii="Arial" w:hAnsi="Arial" w:cs="Arial"/>
          <w:sz w:val="28"/>
          <w:szCs w:val="28"/>
          <w:lang w:val="en-US"/>
        </w:rPr>
      </w:pPr>
    </w:p>
    <w:p w14:paraId="6F5974D0" w14:textId="77777777" w:rsidR="000C12D3" w:rsidRDefault="000C12D3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f you find any broken equipment or break it yourself </w:t>
      </w:r>
      <w:r w:rsidR="001D7238">
        <w:rPr>
          <w:rFonts w:ascii="Arial" w:hAnsi="Arial" w:cs="Arial"/>
          <w:sz w:val="28"/>
          <w:szCs w:val="28"/>
          <w:lang w:val="en-US"/>
        </w:rPr>
        <w:t>label</w:t>
      </w:r>
      <w:r>
        <w:rPr>
          <w:rFonts w:ascii="Arial" w:hAnsi="Arial" w:cs="Arial"/>
          <w:sz w:val="28"/>
          <w:szCs w:val="28"/>
          <w:lang w:val="en-US"/>
        </w:rPr>
        <w:t xml:space="preserve"> the equipment and </w:t>
      </w:r>
      <w:r w:rsidR="006303AC" w:rsidRPr="000C12D3">
        <w:rPr>
          <w:rFonts w:ascii="Arial" w:hAnsi="Arial" w:cs="Arial"/>
          <w:sz w:val="28"/>
          <w:szCs w:val="28"/>
          <w:lang w:val="en-US"/>
        </w:rPr>
        <w:t xml:space="preserve">send an e-mail to </w:t>
      </w:r>
      <w:hyperlink r:id="rId7" w:history="1">
        <w:r w:rsidR="000B1788" w:rsidRPr="00A05E71">
          <w:rPr>
            <w:rStyle w:val="Hyperlink"/>
            <w:rFonts w:ascii="Arial" w:hAnsi="Arial" w:cs="Arial"/>
            <w:sz w:val="28"/>
            <w:szCs w:val="28"/>
            <w:lang w:val="en-US"/>
          </w:rPr>
          <w:t>albina.bakeeva@slu.se</w:t>
        </w:r>
      </w:hyperlink>
      <w:r w:rsidR="006303AC" w:rsidRPr="000C12D3">
        <w:rPr>
          <w:rFonts w:ascii="Arial" w:hAnsi="Arial" w:cs="Arial"/>
          <w:sz w:val="28"/>
          <w:szCs w:val="28"/>
          <w:lang w:val="en-US"/>
        </w:rPr>
        <w:t xml:space="preserve"> with </w:t>
      </w:r>
      <w:r w:rsidR="001410FB" w:rsidRPr="000C12D3">
        <w:rPr>
          <w:rFonts w:ascii="Arial" w:hAnsi="Arial" w:cs="Arial"/>
          <w:sz w:val="28"/>
          <w:szCs w:val="28"/>
          <w:lang w:val="en-US"/>
        </w:rPr>
        <w:t xml:space="preserve">the following </w:t>
      </w:r>
      <w:bookmarkStart w:id="0" w:name="_GoBack"/>
      <w:bookmarkEnd w:id="0"/>
      <w:r w:rsidR="001410FB" w:rsidRPr="000C12D3">
        <w:rPr>
          <w:rFonts w:ascii="Arial" w:hAnsi="Arial" w:cs="Arial"/>
          <w:sz w:val="28"/>
          <w:szCs w:val="28"/>
          <w:lang w:val="en-US"/>
        </w:rPr>
        <w:t>information:</w:t>
      </w:r>
    </w:p>
    <w:p w14:paraId="55E33AC9" w14:textId="77777777" w:rsidR="000C12D3" w:rsidRPr="000C12D3" w:rsidRDefault="000C12D3">
      <w:pPr>
        <w:rPr>
          <w:rFonts w:ascii="Arial" w:hAnsi="Arial" w:cs="Arial"/>
          <w:sz w:val="28"/>
          <w:szCs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0C12D3" w:rsidRPr="00750737" w14:paraId="21606707" w14:textId="77777777" w:rsidTr="000C12D3">
        <w:tc>
          <w:tcPr>
            <w:tcW w:w="4606" w:type="dxa"/>
          </w:tcPr>
          <w:p w14:paraId="0953082A" w14:textId="77777777" w:rsidR="000C12D3" w:rsidRDefault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0C12D3">
              <w:rPr>
                <w:rFonts w:ascii="Arial" w:hAnsi="Arial" w:cs="Arial"/>
                <w:sz w:val="28"/>
                <w:szCs w:val="28"/>
                <w:lang w:val="en-US"/>
              </w:rPr>
              <w:t>Which equipment is broken</w:t>
            </w:r>
            <w:r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</w:p>
          <w:p w14:paraId="516CF040" w14:textId="77777777" w:rsidR="000C12D3" w:rsidRDefault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5B499B8B" w14:textId="77777777" w:rsidR="000C12D3" w:rsidRPr="000C12D3" w:rsidRDefault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4606" w:type="dxa"/>
          </w:tcPr>
          <w:p w14:paraId="31E10A99" w14:textId="77777777" w:rsidR="000C12D3" w:rsidRDefault="000C12D3">
            <w:pPr>
              <w:rPr>
                <w:rFonts w:ascii="Arial" w:hAnsi="Arial" w:cs="Arial"/>
                <w:sz w:val="72"/>
                <w:szCs w:val="72"/>
                <w:lang w:val="en-US"/>
              </w:rPr>
            </w:pPr>
          </w:p>
        </w:tc>
      </w:tr>
      <w:tr w:rsidR="000C12D3" w:rsidRPr="00D56250" w14:paraId="59E5A438" w14:textId="77777777" w:rsidTr="000C12D3">
        <w:tc>
          <w:tcPr>
            <w:tcW w:w="4606" w:type="dxa"/>
          </w:tcPr>
          <w:p w14:paraId="0A5D2A0C" w14:textId="77777777" w:rsidR="000C12D3" w:rsidRPr="000C12D3" w:rsidRDefault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sz w:val="28"/>
                <w:szCs w:val="28"/>
                <w:lang w:val="en-US"/>
              </w:rPr>
              <w:t>Location of the equipment (room number)</w:t>
            </w:r>
          </w:p>
        </w:tc>
        <w:tc>
          <w:tcPr>
            <w:tcW w:w="4606" w:type="dxa"/>
          </w:tcPr>
          <w:p w14:paraId="3322D22C" w14:textId="77777777" w:rsidR="000C12D3" w:rsidRDefault="000C12D3">
            <w:pPr>
              <w:rPr>
                <w:rFonts w:ascii="Arial" w:hAnsi="Arial" w:cs="Arial"/>
                <w:sz w:val="72"/>
                <w:szCs w:val="72"/>
                <w:lang w:val="en-US"/>
              </w:rPr>
            </w:pPr>
          </w:p>
        </w:tc>
      </w:tr>
      <w:tr w:rsidR="000C12D3" w:rsidRPr="00D56250" w14:paraId="776B89B9" w14:textId="77777777" w:rsidTr="000C12D3">
        <w:tc>
          <w:tcPr>
            <w:tcW w:w="4606" w:type="dxa"/>
          </w:tcPr>
          <w:p w14:paraId="59D9E810" w14:textId="77777777" w:rsidR="000C12D3" w:rsidRDefault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0C12D3">
              <w:rPr>
                <w:rFonts w:ascii="Arial" w:hAnsi="Arial" w:cs="Arial"/>
                <w:sz w:val="28"/>
                <w:szCs w:val="28"/>
                <w:lang w:val="en-US"/>
              </w:rPr>
              <w:t>What happened and what is wrong</w:t>
            </w:r>
          </w:p>
          <w:p w14:paraId="17A880FC" w14:textId="77777777" w:rsidR="000C12D3" w:rsidRPr="000C12D3" w:rsidRDefault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4606" w:type="dxa"/>
          </w:tcPr>
          <w:p w14:paraId="36690EDA" w14:textId="77777777" w:rsidR="000C12D3" w:rsidRDefault="000C12D3">
            <w:pPr>
              <w:rPr>
                <w:rFonts w:ascii="Arial" w:hAnsi="Arial" w:cs="Arial"/>
                <w:sz w:val="72"/>
                <w:szCs w:val="72"/>
                <w:lang w:val="en-US"/>
              </w:rPr>
            </w:pPr>
          </w:p>
        </w:tc>
      </w:tr>
      <w:tr w:rsidR="000C12D3" w14:paraId="383F7331" w14:textId="77777777" w:rsidTr="000C12D3">
        <w:tc>
          <w:tcPr>
            <w:tcW w:w="4606" w:type="dxa"/>
          </w:tcPr>
          <w:p w14:paraId="738F77D0" w14:textId="77777777" w:rsidR="000C12D3" w:rsidRDefault="000C12D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0C12D3">
              <w:rPr>
                <w:rFonts w:ascii="Arial" w:hAnsi="Arial" w:cs="Arial"/>
                <w:sz w:val="28"/>
                <w:szCs w:val="28"/>
                <w:lang w:val="en-US"/>
              </w:rPr>
              <w:t>When did it happen</w:t>
            </w:r>
          </w:p>
          <w:p w14:paraId="61F45F45" w14:textId="77777777" w:rsidR="000C12D3" w:rsidRPr="000C12D3" w:rsidRDefault="000C12D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76F7CBE1" w14:textId="77777777" w:rsidR="000C12D3" w:rsidRPr="000C12D3" w:rsidRDefault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4606" w:type="dxa"/>
          </w:tcPr>
          <w:p w14:paraId="1B557392" w14:textId="77777777" w:rsidR="000C12D3" w:rsidRDefault="000C12D3">
            <w:pPr>
              <w:rPr>
                <w:rFonts w:ascii="Arial" w:hAnsi="Arial" w:cs="Arial"/>
                <w:sz w:val="72"/>
                <w:szCs w:val="72"/>
                <w:lang w:val="en-US"/>
              </w:rPr>
            </w:pPr>
          </w:p>
        </w:tc>
      </w:tr>
      <w:tr w:rsidR="000C12D3" w14:paraId="7B719E88" w14:textId="77777777" w:rsidTr="000C12D3">
        <w:tc>
          <w:tcPr>
            <w:tcW w:w="4606" w:type="dxa"/>
          </w:tcPr>
          <w:p w14:paraId="7532FFC1" w14:textId="77777777" w:rsidR="000C12D3" w:rsidRDefault="000C12D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0C12D3">
              <w:rPr>
                <w:rFonts w:ascii="Arial" w:hAnsi="Arial" w:cs="Arial"/>
                <w:sz w:val="28"/>
                <w:szCs w:val="28"/>
                <w:lang w:val="en-US"/>
              </w:rPr>
              <w:t>Your course code</w:t>
            </w:r>
          </w:p>
          <w:p w14:paraId="408A90F7" w14:textId="77777777" w:rsidR="000C12D3" w:rsidRPr="000C12D3" w:rsidRDefault="000C12D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1EE82554" w14:textId="77777777" w:rsidR="000C12D3" w:rsidRPr="000C12D3" w:rsidRDefault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4606" w:type="dxa"/>
          </w:tcPr>
          <w:p w14:paraId="4AECD9F0" w14:textId="77777777" w:rsidR="000C12D3" w:rsidRDefault="000C12D3">
            <w:pPr>
              <w:rPr>
                <w:rFonts w:ascii="Arial" w:hAnsi="Arial" w:cs="Arial"/>
                <w:sz w:val="72"/>
                <w:szCs w:val="72"/>
                <w:lang w:val="en-US"/>
              </w:rPr>
            </w:pPr>
          </w:p>
        </w:tc>
      </w:tr>
      <w:tr w:rsidR="000C12D3" w14:paraId="79E84B51" w14:textId="77777777" w:rsidTr="000C12D3">
        <w:tc>
          <w:tcPr>
            <w:tcW w:w="4606" w:type="dxa"/>
          </w:tcPr>
          <w:p w14:paraId="50DBB926" w14:textId="77777777" w:rsidR="000C12D3" w:rsidRDefault="000C12D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sz w:val="28"/>
                <w:szCs w:val="28"/>
                <w:lang w:val="en-US"/>
              </w:rPr>
              <w:t>Your name</w:t>
            </w:r>
          </w:p>
          <w:p w14:paraId="185AB675" w14:textId="77777777" w:rsidR="000C12D3" w:rsidRDefault="000C12D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6B165D33" w14:textId="77777777" w:rsidR="000C12D3" w:rsidRPr="000C12D3" w:rsidRDefault="000C12D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4606" w:type="dxa"/>
          </w:tcPr>
          <w:p w14:paraId="54025E4B" w14:textId="77777777" w:rsidR="000C12D3" w:rsidRDefault="000C12D3">
            <w:pPr>
              <w:rPr>
                <w:rFonts w:ascii="Arial" w:hAnsi="Arial" w:cs="Arial"/>
                <w:sz w:val="72"/>
                <w:szCs w:val="72"/>
                <w:lang w:val="en-US"/>
              </w:rPr>
            </w:pPr>
          </w:p>
        </w:tc>
      </w:tr>
    </w:tbl>
    <w:p w14:paraId="5F9E6E17" w14:textId="77777777" w:rsidR="000C12D3" w:rsidRPr="000C12D3" w:rsidRDefault="000C12D3" w:rsidP="000C12D3">
      <w:pPr>
        <w:rPr>
          <w:rFonts w:ascii="Arial" w:hAnsi="Arial" w:cs="Arial"/>
          <w:sz w:val="72"/>
          <w:szCs w:val="72"/>
          <w:lang w:val="en-US"/>
        </w:rPr>
      </w:pPr>
    </w:p>
    <w:sectPr w:rsidR="000C12D3" w:rsidRPr="000C12D3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EA4B37" w14:textId="77777777" w:rsidR="00C4679C" w:rsidRDefault="00C4679C" w:rsidP="007A1ADF">
      <w:pPr>
        <w:spacing w:after="0" w:line="240" w:lineRule="auto"/>
      </w:pPr>
      <w:r>
        <w:separator/>
      </w:r>
    </w:p>
  </w:endnote>
  <w:endnote w:type="continuationSeparator" w:id="0">
    <w:p w14:paraId="40547651" w14:textId="77777777" w:rsidR="00C4679C" w:rsidRDefault="00C4679C" w:rsidP="007A1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4C9401" w14:textId="77777777" w:rsidR="00C4679C" w:rsidRDefault="00C4679C" w:rsidP="007A1ADF">
      <w:pPr>
        <w:spacing w:after="0" w:line="240" w:lineRule="auto"/>
      </w:pPr>
      <w:r>
        <w:separator/>
      </w:r>
    </w:p>
  </w:footnote>
  <w:footnote w:type="continuationSeparator" w:id="0">
    <w:p w14:paraId="17B17B72" w14:textId="77777777" w:rsidR="00C4679C" w:rsidRDefault="00C4679C" w:rsidP="007A1A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28CEF" w14:textId="0967B6D5" w:rsidR="007A1ADF" w:rsidRDefault="00D56250" w:rsidP="000C12D3">
    <w:pPr>
      <w:pStyle w:val="Header"/>
      <w:jc w:val="right"/>
    </w:pPr>
    <w:r>
      <w:t xml:space="preserve">Albina Bakeeva </w:t>
    </w:r>
    <w:r w:rsidR="007A1ADF">
      <w:t xml:space="preserve">BÖL </w:t>
    </w:r>
    <w:r>
      <w:t>2023-05-12</w:t>
    </w:r>
  </w:p>
  <w:p w14:paraId="7B9583F6" w14:textId="77777777" w:rsidR="007A1ADF" w:rsidRDefault="007A1A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C41350"/>
    <w:multiLevelType w:val="hybridMultilevel"/>
    <w:tmpl w:val="1A16011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2MDA2tjQ2MTE1MjJT0lEKTi0uzszPAykwrAUAItZ25iwAAAA="/>
  </w:docVars>
  <w:rsids>
    <w:rsidRoot w:val="006303AC"/>
    <w:rsid w:val="000B1788"/>
    <w:rsid w:val="000C12D3"/>
    <w:rsid w:val="001410FB"/>
    <w:rsid w:val="001D7238"/>
    <w:rsid w:val="002214C4"/>
    <w:rsid w:val="002328AE"/>
    <w:rsid w:val="004B1F38"/>
    <w:rsid w:val="006303AC"/>
    <w:rsid w:val="00750737"/>
    <w:rsid w:val="007A1ADF"/>
    <w:rsid w:val="009C1782"/>
    <w:rsid w:val="00BF5044"/>
    <w:rsid w:val="00C4679C"/>
    <w:rsid w:val="00D23859"/>
    <w:rsid w:val="00D56250"/>
    <w:rsid w:val="00E77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C42FFC"/>
  <w15:docId w15:val="{74B02EE3-E427-4323-A4EA-7666AE05A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03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03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1A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DF"/>
  </w:style>
  <w:style w:type="paragraph" w:styleId="Footer">
    <w:name w:val="footer"/>
    <w:basedOn w:val="Normal"/>
    <w:link w:val="FooterChar"/>
    <w:uiPriority w:val="99"/>
    <w:unhideWhenUsed/>
    <w:rsid w:val="007A1A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DF"/>
  </w:style>
  <w:style w:type="paragraph" w:styleId="BalloonText">
    <w:name w:val="Balloon Text"/>
    <w:basedOn w:val="Normal"/>
    <w:link w:val="BalloonTextChar"/>
    <w:uiPriority w:val="99"/>
    <w:semiHidden/>
    <w:unhideWhenUsed/>
    <w:rsid w:val="007A1A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AD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C1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17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lbina.bakeeva@slu.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a Fredriksson</dc:creator>
  <cp:lastModifiedBy>Albina Bakeeva</cp:lastModifiedBy>
  <cp:revision>10</cp:revision>
  <cp:lastPrinted>2014-11-26T13:28:00Z</cp:lastPrinted>
  <dcterms:created xsi:type="dcterms:W3CDTF">2014-11-26T13:21:00Z</dcterms:created>
  <dcterms:modified xsi:type="dcterms:W3CDTF">2023-05-12T15:52:00Z</dcterms:modified>
</cp:coreProperties>
</file>